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4733E3E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Vision,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C2953F1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Data Structures, Analysis of Algorithms</w:t>
      </w:r>
      <w:r w:rsidR="009E754E">
        <w:rPr>
          <w:rFonts w:ascii="Calibri" w:eastAsia="Calibri" w:hAnsi="Calibri" w:cs="Calibri"/>
          <w:color w:val="000000"/>
          <w:sz w:val="22"/>
          <w:szCs w:val="22"/>
        </w:rPr>
        <w:t>, Machine Lear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FE4762E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,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B4C10">
        <w:rPr>
          <w:rFonts w:ascii="Calibri" w:eastAsia="Calibri" w:hAnsi="Calibri" w:cs="Calibri"/>
          <w:bCs/>
          <w:color w:val="000000"/>
          <w:sz w:val="22"/>
          <w:szCs w:val="22"/>
        </w:rPr>
        <w:t>Django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03898" w14:textId="77777777" w:rsidR="00BD4390" w:rsidRDefault="00BD4390">
      <w:r>
        <w:separator/>
      </w:r>
    </w:p>
  </w:endnote>
  <w:endnote w:type="continuationSeparator" w:id="0">
    <w:p w14:paraId="2D9BE04E" w14:textId="77777777" w:rsidR="00BD4390" w:rsidRDefault="00BD4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CB74E" w14:textId="77777777" w:rsidR="00BD4390" w:rsidRDefault="00BD4390">
      <w:r>
        <w:separator/>
      </w:r>
    </w:p>
  </w:footnote>
  <w:footnote w:type="continuationSeparator" w:id="0">
    <w:p w14:paraId="63184E57" w14:textId="77777777" w:rsidR="00BD4390" w:rsidRDefault="00BD43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7</TotalTime>
  <Pages>1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5</cp:revision>
  <cp:lastPrinted>2022-10-30T14:36:00Z</cp:lastPrinted>
  <dcterms:created xsi:type="dcterms:W3CDTF">2021-09-13T12:00:00Z</dcterms:created>
  <dcterms:modified xsi:type="dcterms:W3CDTF">2023-01-13T18:15:00Z</dcterms:modified>
</cp:coreProperties>
</file>